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4" w:name="reg3"/>
      <w:r>
        <w:t xml:space="preserve">reg3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5" w:name="reg4"/>
      <w:r>
        <w:t xml:space="preserve">reg4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6" w:name="reg5"/>
      <w:r>
        <w:t xml:space="preserve">reg5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7" w:name="reg6"/>
      <w:r>
        <w:t xml:space="preserve">reg6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reg7"/>
      <w:r>
        <w:t xml:space="preserve">reg7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18-06-09T18:29:05Z</dcterms:created>
  <dcterms:modified xsi:type="dcterms:W3CDTF">2018-06-09T18:29:05Z</dcterms:modified>
</cp:coreProperties>
</file>